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DLTV</w:t>
      </w:r>
      <w:r>
        <w:t xml:space="preserve"> </w:t>
      </w:r>
      <w:r>
        <w:t xml:space="preserve">2/2564</w:t>
      </w:r>
      <w:r>
        <w:t xml:space="preserve"> </w:t>
      </w:r>
      <w:r>
        <w:t xml:space="preserve">ป.</w:t>
      </w:r>
      <w:r>
        <w:t xml:space="preserve"> </w:t>
      </w:r>
      <w:r>
        <w:t xml:space="preserve">5</w:t>
      </w:r>
      <w:r>
        <w:t xml:space="preserve"> </w:t>
      </w:r>
      <w:r>
        <w:t xml:space="preserve">ศิลปะ</w:t>
      </w:r>
      <w:r>
        <w:t xml:space="preserve"> </w:t>
      </w:r>
      <w:r>
        <w:t xml:space="preserve">หน่วยที่</w:t>
      </w:r>
      <w:r>
        <w:t xml:space="preserve"> </w:t>
      </w:r>
      <w:r>
        <w:t xml:space="preserve">8_๑</w:t>
      </w:r>
      <w:r>
        <w:t xml:space="preserve"> </w:t>
      </w:r>
      <w:r>
        <w:t xml:space="preserve">รูปแบบงานทัศนศิลป์</w:t>
      </w:r>
      <w:r>
        <w:t xml:space="preserve"> </w:t>
      </w:r>
      <w:r>
        <w:t xml:space="preserve">21</w:t>
      </w:r>
      <w:r>
        <w:t xml:space="preserve"> </w:t>
      </w:r>
      <w:r>
        <w:t xml:space="preserve">ธ.ค.</w:t>
      </w:r>
      <w:r>
        <w:t xml:space="preserve"> </w:t>
      </w:r>
      <w:r>
        <w:t xml:space="preserve">2564</w:t>
      </w:r>
    </w:p>
    <w:p>
      <w:pPr>
        <w:pStyle w:val="Date"/>
      </w:pPr>
      <w:r>
        <w:t xml:space="preserve">วันศุกร์ที่</w:t>
      </w:r>
      <w:r>
        <w:t xml:space="preserve"> </w:t>
      </w:r>
      <w:r>
        <w:t xml:space="preserve">6</w:t>
      </w:r>
      <w:r>
        <w:t xml:space="preserve"> </w:t>
      </w:r>
      <w:r>
        <w:t xml:space="preserve">มกราคม</w:t>
      </w:r>
      <w:r>
        <w:t xml:space="preserve"> </w:t>
      </w:r>
      <w:r>
        <w:t xml:space="preserve">2566</w:t>
      </w:r>
      <w:r>
        <w:t xml:space="preserve"> </w:t>
      </w:r>
      <w:r>
        <w:t xml:space="preserve">เวลา</w:t>
      </w:r>
      <w:r>
        <w:t xml:space="preserve"> </w:t>
      </w:r>
      <w:r>
        <w:t xml:space="preserve">09.01</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ค่ะ สวัสดีคุณครูปลายทางและนักเรียนปลายทางทุกคนครับ พบกันเช่นเคยครับกับคุณครูทินกรปิ่นทองหรือคุณครูอาร์ทครับ กับครูบาสแล้วนะครับ มาพบกับครูกัลยาหรือว่าเด็กคนอื่นๆมาทางหลวงกูไปทาง มันว่าคบกับกูนะกูอาบน้ำก็ต้องพบกันในรายวิชาศิลปะ ธนสิน ประถมศึกษาปีที่ 5 ครับ ปลายทางครับสัปดาห์ก่อนครับเราได้เรียนในเรื่องของการจัดองค์ประกอบภาพใช่ไหมครับคุณตูนใช่ป่ะแล้วจะเป็นในเรื่องของความกลมกลืนเอกภาพและความขัดแย้งต่างนะครับไปทางนั้นน่าจะรู้จัก การตั้งครรภ์ผลงานหลากหลายรูปแบบการ์ตูนแน่นอนค่ะ เดี๋ยวไปทางของเรานะคะ น่าจะเลือกใช้นะคะหลักการจัดองค์ประกอบได้อย่างดีเยี่ยมแน่นอนค่ะใช่ครับแล้วก็น่าจะรู้จักประเภทงานทัศนศิลป์หลายๆรูปแบบใช่ไหมครับคุณตูนไม่ค่อยเป็นจิตรกรรมประติมากรรมภาพพิมพ์ใช่ไหมครับคุณตูนเป็นเรื่องน่าสนใจอีกแล้ว เราจะมาเรียนรู้ เนื้อหาเกี่ยวกับ รูปแบบของงานทัศนศิลป์นะคะ คนอาจจะยังไม่รู้จักรูปแบบของงานทัศนศิลป์ใช่ไหมครับใช่แล้วค่ะวันนี้เราจะมาเรียนรู้ปัญหากันครับและเช่นเคยครับเรามาตั้งจุดประสงค์การเรียนรู้กันก่อนครับ อุปสงค์การเรียนรู้ในวันนี้ครับคุณตูนมีเพียง 3 ข้อเช่นเคยครับ ขอ 1 นะครับนักเรียนสามารถอธิบายลักษณะรูปแบบของงานทัศนศิลป์รูปแบบเสมือนจริงและแบบนครนายก วันที่ 2 ครับนักเรียนสามารถเปรียบเทียบความแตกต่างของรูปแบบงานทัศนศิลป์แบบเหมือนจริงแล้วก็แบบตัดทอนไหมครับแล้วก็ข้อสุดท้ายนะคะ สามารถ สร้างสรรค์ผลงานทัศนศิลป์รูปแบบตัดทอนได้นะเองครับ อธิบายเปรียบเทียบแล้วก็สร้างสรรค์ผลงานได้นะครับ ไม่ยากเลยค่ะครูอาร์ต แค่ 3 คนเอาเด็กไปทางทำได้อย่างแน่นอนแต่สังเกตจากจุดประสงค์แล้วแสดงว่ารูปแบบของงานทัศนศิลป์เนี่ยไม่ได้มีเพียงรูปแบบเดียวนะคะใช่ครับเรามาดูกันดีกว่ากูอีกว่ามีอีกรูปแบบ อะไรบ้างในวันนี้ กิจกรรมแรกของเราเลยครับคุณตูน ขวานมีภาพหนึ่งภาพมาให้นักเรียนดูครับ ปลายทางเห็นว่าเป็นอาหารไทยใช่ไหมครับคุณตูนใช่แล้วค่ะ พะโล้ใช่ไหมครับน่าทานมากเลยครับ ประเด็นไม่ใช่ที่อาหารครับคุณตูนปัญหาก็คือนักเรียนคิดว่าภาพนี้เป็นภาพวาดใช่หรือไม่ครับ ไหนลอง ช่วยกันวิเคราะห์ค่าภาพนี้ครับคุณตูนว่าเป็นภาพวาดหรือเปล่า ปลายทางร้องร่วมกันสังเกตนะคะแล้วก็วิเคราะห์ได้เลยว่าภาพนี้นะคะ เป็นภาพวาดหรือไม่นะคะ ไหนใครสักคนตอบแล้วก็ยกมือตอบแทนคุณครูปลายทางได้เลยนะครับ ประตู 3 ครับว่าภาพนี้เป็นภาพบ้านหรือเปล่าครับ การ์ตูนคิดว่าดูจากภาพแล้วนี่ครูอาร์ตเหมือนจริงมากเลยค่ะไม่น่าจะใช่ภาพวาดแน่เลยค่ะภาพนี้ โปรตีนที่ว่าเป็นภาพถ่ายใช่ไหมครับใช่ค่ะมาดูเฉลยกันดีกว่าครับ ภาพนี้เป็นภาพวาดนะครับการ์ตูนแล้วก็เป็นภาพวาดเทคนิคสีน้ำมันด้วยครับ ศิลปินผู้สร้างสรรค์ผลงานนะครับก็ได้ รับแล้วมันจะจำกัดอาหารแล้วก็สร้างสรรค์ผลงานได้อย่างสมจริงครับคุณตูนอันนี้ก็เป็นตัวอย่างงานศิลปะอีกรูปแบบหนึ่งนะครับคุณตูน นึกว่า จริงมากๆเลยใช่ไหมคะครูอาร์ต อุดหนุนแยกไม่ออกเลยค่ะ ว่าเป็นภาพวาดหรือภาพถ่ายค่ะใช่ครับ มาดูที่ภาพต่อมาครับคุณตูนมีกิจกรรมถ่ายภาพงานศิลป์นะครับ เดี๋ยวครูอาร์ตจะลองวาดภาพให้นักเรียนปลายทางดูนะครับไปทางลองช่วยกันวิเคราะห์นะครับ มันถามกูด้วย เดี๋ยวกูอาจจะลองวาดรูปหนึ่งครับคุณตูน ไปทางปั๊มรับชม น่าจะผอมนะครับคุณตูน กว่าจะวาดรูปอะไรนะเด็กๆไปทางเราช่วยกันวิเคราะห์ดูนะครับ เป็นรูปร่างสี่เหลี่ยมครับการ์ตูน เราออกกันไหมเอ่ย รูปอะไรเอ่ย บิ๊กซีตรงกลางนะครับคุณตูน มีเส้นโค้งด้วยครับ เด็กปลายทางน่าจะงงครับครูอาร์ต ว่านอะไรครับนี่ เรามาสังเกตกันต่อครับคุณตูนว่าจะเป็น รูปอะไรต่อครับ ครูตูนว่ามันไปคล้ายอะไรสักอย่างหนึ่งที่เราคุ้นเคยสะอาด รูปร่างหน้าตานี้ อาจจะแปลกไปค่ะ พอแค่นี้ก่อนครับ มาที่คำถามของเราดีกว่าครับประตูเหล็กปลายทางองค์ครับ ว่ากวาดวาดรูปอะไรไม่เห็นจะน่าสนใจเลยใช่ไหมครับต้องถามครับภาพนี้เป็นงานศิลปะใช่หรือไม่ครับ ปลายทางที่วาดภาพที่วาดวาดเป็นศิลปะหรือไม่ครับ ช่วยกันวิเคราะห์กับเพื่อนแล้วก็ตกงานได้เลยนะครับ เห็นว่ากูอ่านว่าเป็นงานศิลปะไหมคะ คุณว่าใช่เขาอ่านแต่ถ้าจะสังเกตเห็นนะว่าใกล้ๆกับภาพคุณใช่ไหมคะแล้วมีลักษณะนะคะ ค่อนข้างแปลกค่ะกูอ่านไม่ได้สมจริงเหมือนภาพคนนี้จริงๆค่ะ เดี๋ยวผมอาจจะลองมาใช้ดูครับว่าภาพที่กูอาจนี่เป็นงานศิลปะหรือเปล่าครับ เฉลยครับ ภาพนี้เป็นงานศิลปะรูปแบบหนึ่งครับคุณตูน เป็นรูปแบบ ได้นะเดี๋ยวเราจะมาดูกันต่อครับคุณตูน กูอาจเกิดได้ไปแล้วนะครับว่าทุกงานใช่ไหมครับ มนุษย์สร้างสรรค์ขึ้นมาถ่ายทอดอารมณ์ เป็นงานศิลปะ ทั้งหมดเลยนะครับ มาที่ กิจกรรมต่อมาครับคุณตูน เป็นกิจกรรมถ่ายภาพงานศิลป์อยู่นะครับต่อไปนี้นะครับ ว่าเป็นงานศิลปะ หรือไม่นะครับก็มีของวิเศษครับคุณๆใช้พู่กันไม่เสร็จเหมือนเดิมใช่ไหมครับ กลับมาแล้วกลับมาแล้วใช่ไหมครับ หลังจากที่ห่างหายไปนานนะครับว่าดีกว่าใช้ประกันรถกลับมาอีกแล้วนะครับ กว่าจะเสร็จอะไรเอ่ยไปทางลองช่วยกันนับถอยหลังพร้อมกูอ่านนะครับ เดี๋ยวถ้าสัญญาณนับถอยหลัง 3 วินาทีนะครับแล้วเดี๋ยวกูอาจจะ เสกของวิเศษขึ้นมาพร้อมๆกันเลยนะครับ ถ้าพร้อมแล้วพร้อมนับถอยหลังกันนะ 3 1 การ์ตูนได้มาแล้วครับขอใบเสร็จของเราครับ พร้อมกับขาตั้งวาดรูปซ้ำกับคนอื่นใช่แล้วค่ะมาที่ ปัญหาของเราใช่ไหมครับ สิงหาคม นักศึกษาพม่าครับ วันนี้ ว่าจะมาสาธิตวิธีการวาดภาพรูปภาพหนึ่งครับเป็นเทคนิคของการใช้สีโปสเตอร์นะครับ วัดก็เตรียมสีโปสเตอร์มาหลายปีเลยนะครับตูนมาดูกันนะครับว่ากลัวจะวาดรูปอะไรกันเลยไปทางช่วยกันติดตามด้วยครับ มะเร็งศีรษะไม่ควรเลือกใช้สีตามอารมณ์และความรู้สึกแล้ว การ์ตูน ไม่ต้องล้างแล้วใช่ไหมครับกูอ่าน ภาษีของเรา เอาไปเลยใช่ไหมคะ กูอาจจะใช้สีที่ชื่นชอบนะครับตามอารมณ์ความรู้สึกของกูอ่านตอนนี้แล้วก็ละเลงมาเลยครับคุณตูน ความรู้สึกแล้วก็จินตนาการเดี๋ยวพี่เลยใช่ไหมครับ ผลงานของพระอาทิตย์นี้ เด็กไปทางจะได้ออกหรือเปล่าเอ่ยว่ากูอ่านว่ารูปอะไรกันนี่ ไปทางหลายคนอาจจะเคยทำช่างภาพการ์ตูนใช่ค่ะเวลาเราที่อยากระบายอารมณ์แล้วก็ 24 ลงมาระบายลงไปเลย ไปทางอย่าลืมคิดคำตอบด้วยนะครับว่ากูอ่ะ ที่ว่าภาพต่อไปนี้เป็นงานศิลปะหรือไม่นะครับ ค่ะพี่ขวัญกำลังว่าอยู่นี้นะคะเด็กๆ คิดว่าเป็นงานศิลปะหรือไม่คะ ตอนนี้ก็คือดูไม่ออกใช่ไหมครับคุณวาดรูปอะไรใช่ไหมคะใช่ค่ะ โปรแกรมบันทึกภาพการ์ตูน หวานทำอะไรครับนี่ได้ไปทางงงๆอยู่กันอยู่ใช่ไหมคะ คำถามครับในทางชีวภาพทุกวันกำลัง ทะเลสีโปสเตอร์ใบนี้เป็นงานศิลปะหรือไม่ครับ กลับลำตอบแล้วก็ยกมือตอบคำถามคุณครูปลายทางได้เลยนะครับ ออกใช่ไหมครับการ์ตูน คนบอกว่าเอมันจะเป็นงานศิลปะเรื่องอะไรกูอาจจะหยุดขึ้นมาเลยก็ได้ใช่ไหมครับใช่แล้วค่ะยังไม่ทราบว่าเป็นภาพอะไรด้วยใช่ไหมคะใช่ครับบางคนอาจจะเป็นอาการระลึกเป็นรูปหนูโลกนี้และปลายทางไปเสือป่าใช่ไหมครับเดี๋ยวเรามาดูเฉยๆดีกว่าครับพูดๆได้เลยค่ะ ขอ เขาจะเก็บอุปกรณ์ก่อนหน้านี้ ปูอัดขอขยับเฟรมไปก่อนนะครับ มาที่ เฉลยครับตูน ภาพนี้เป็นงานศิลปะเช่นเคยครับแล้วก็เป็นงานศิลปะอีกรูปแบบหนึ่งนะครับครูอาร์ตมีภาพ 2 ภาพนักเรียนปลายทางรับชมใช่ไหมครับ ภาพแรกเป็นภาพ ฮัลโหลใช่ไหมครับ แล้วก็ภาพที่ 2 เป็นภาพคล้ายๆกับลูกคนใช่ไหมครับแล้วก็ภาพสุดท้ายเป็นภาพ การใช้สีโปสเตอร์ละเลงลงไปในกระดาษครับ สภาพก็เป็นรูปแบบงานศิลปะแตกต่างกันเลยนะครับเดี๋ยวเรามาดูคำถามตอบมาครับคุณว่าได้ดีกว่าทางน่าจะต้องตื่นเต้นแล้วก็อยากทราบรหัสกูอ่านว่าคือรูปแบบใดบ้างคะใช่แล้วค่ะ ล่าสุด ตัวอย่างไปเมื่อสักครู่นะครับเป็นงานศิลปะรูปแบบใดบ้าง อีกครั้งหนึ่งครับ มี 3 งานใช่ไหมครับหรือเก็บปลายทางคิดว่าสั่งงานนี้ งานอะไรบ้างครับ นึกว่าขอเฉลยแล้วกันครับคุณตูน นะครับ เป็นรูปกะโหลกใช่ไหมครับเป็นรูปแบบเสมือนจริงครับก็คือภาพวาด เหมือนจริงมากเลยครับคุณบางอันก็ตายคล้ายกับผัดไทเลยครับมีความสมจริงมากๆเลยใช่ไหมครับ อันที่ 2 ก็เป็นรูปแบบการตัดทอนครับเป็นรูปแบบคือครูอ่านว่าลูกควรทำกระปุกจากราคาอาจจะไม่เหมือนคนจริงทุกประการใช่ไหมคะคุณตูนไม่ได้เหมือนแบบมีหน้าตาหมูตาจมูกเหมือนคนจริงๆ แต่ยังดูออกว่าเป็นรูปคน อันนี้ก็เป็นรูปแบบของการตัดทอนครับขอภาพสุดท้ายครับคุณตูน เป็นรูปแบบตามความรู้สึกครับภาพที่กูอาจใช้สีโปสเตอร์ในการละเลงลงในกระดาษใช่ไหมครับใช่ค่ะอันนี้ก็เป็นงานศิลปะนะคะเรียกว่าศิลปะรูปแบบ ตามความรู้สึก หรือว่านำมาทำครับหรือภาษาอังกฤษเรียกว่า ขับแอ็บสแตรคใช่ไหมครับพี่ตุ่น สารวัตรรักษาภาพนะครับเป็นงานทัศนศิลป์ทั้งหมดเลยใช่ไหมครับเมื่อวานมีรูปแบบในการสร้างสรรค์นะคะที่แตกต่างกันออกไปนั้นเองค่ะเด็กๆปลายทางใช่แล้วครับงานศิลปะ ไม่มีมากมายหลายอย่างครับตูนมีหลายประเภทไม่ว่าจะเป็นจิตรกรรมประติมากรรมภาพพิมพ์นะ แล้วก็ตัดเพชรก็มีรูปแบบแตกต่างกันไปนะครับไปทางเคยรับชมงานศิลปะที่ไหนกันบ้างครับ เด็กคิดว่าถ้าเราอยากไปชมผลงานศิลปะใช่ไหมครับว่าใช่ครับเราจะต้องไปที่สถานที่ใดคะ หลายคนตอบว่าหอศิลป์ครับคุณตูนหอศิลป์หรือพิพิธภัณฑ์ศิลปะครับจะเป็นแกลอรี่ก็ได้ครับการ์ตูน เดี๋ยวไปทำเองรับส่งงานเสร็จภายในวันนี้เลยไหมครับจะได้ไปทางบางคนอาจจะยังไม่เคยไปใช่ไหม วันนี้ครูหนูอาจจะพักอะดิไปทางไปเยี่ยมชมผลงานนะคะถ้าชนะศิลป์ที่หอศิลป์กันค่ะพาเด็กไปทางพร้อมจะไปหอศิลป์กับกูอ่ะกูดูแลนับนับถอยหลังพร้อมกัน 3 วินาทีครับตาม 21 ตอนนี้อยู่ที่ไหนครับคุณตูนตอนนี้เราก็อยู่ที่หอศิลป์แล้วครับ นักเรียนมปลายทางนะคะมาเยี่ยมชมนะคะผลงานทัศนศิลป์และครูวัชรินทร์จะไปทางไหนคนอาจจะไม่เคยมาสินะครับ จัดไปอีกแบบหนึ่งครับประตูนึกว่าเป็นพี่ที่แสดงผลงานศิลปะหลากหลายรูปแบบเลยนะครับเดี๋ยวเรามาดูกันว่าในหอศิลป์นี้จะมีผลงานอะไรบ้างครับคุณตูนซึ่งมารยาทในการชมหอศิลป์นะครับเดี๋ยวไปต่างจังหวัดนะครับ หากนักเรียนมีโอกาสได้เป็น 10 นะครับคือบางครั้งอาจจะมีกฎหมายห้ามสายพานใช่ไหมครับ รหัสรหัสห้ามถ่ายวีดีโอนะครับแล้วก็ต้องทำตามกฎระเบียบของออมสินเงินด้วยนะครับใช่แล้วครับ คืออย่าเสียงดังนะครับต้องคุยกันเบาๆนะครับแล้วก็ชมผลงานใหญ่ มีระเบียบวินัยนะครับประตูนี้เป็นข้อสำคัญเลยค่ะครูบาสเราจะ ต้องไม่ไปแตะต้องใช่ไหมคะครูวัดให้แล้วค่ะ ขอบคุณงานบางทีนะครับที่เขาไม่อนุญาตนะคะให้เราไปสัมผัสหรือว่าจับต้องได้เลยค่ะคนละ 7 บาททุกชิ้นนะครับ จะเป็นงานประติมากรรม กิจกรรมหรืองานภาพพิมพ์นะครับไม่ควรจะนำมือของเราไปสัมผัสนะครับ จะกลับมาทำงานนะเสียหายนะครับคุณตูนใช่แล้วค่ะไม่เอาสีนี้นะครับมารับธงหน่อยครับ ส่วนใหญ่แล้วก็เป็นงานภาพวาดใช่ไหมครับ Hello ราคา อันนี้ก็เป็นรูปแบบงานศิลปะรูปแบบเสมือนจริงใช่ไหมครับคุณตูนใช่ค่ะก็มีหลายลูกเลยนะคะ จริงๆแล้วขอสิทธิ์นะครับไม่ได้มีเฉพาะ การจัดภาพวาดใช่ไหมคะ อาจจะมี งานหอศิลป์ที่จัดแสดงงานปั้นงานประติมากรรมใช่ไหมครับ พอจะมีงานทัศนศิลป์ที่หลากหลายมากๆค่ะงานวาดงานปั้นงานภาพพิมพ์นะคะ อาจจะแสดงอยู่ในห้องฟิตเนสขาดนะครับ มีโอกาส นวัตกรรมผลิตภัณฑ์อื่นนะครับให้สำรวจแล้วก็วิเคราะห์ดู หากว่าเป็นรูปแบบได้นะครับมีทั้งแบบเสมือนจริงแบบตัดทอนใช่ไหมครับก็โดนใช่ป่ะแล้วก็แบบตามความรู้สึกนะครับเป็นประธานต้องแยกให้ออกนะครับ หลังจากที่มาชมภาพในงาน หอศิลป์แล้วนะครับพี่ตูนเราก็ต้องกลับไปเรื่อยๆอีกครั้งหนึ่งในห้องศิลปะดีกว่าครับคุณตูนดีราคาถูก ไปทางพร้อมกันนะครับนับถอยหลังพร้อมกันครับตูน 3 2 ครั้งนี้คุณครูนึกว่ากลับมาห้องเรียนปกติแล้วครับพร้อมที่จะเรียนรู้เนื้อหาเกี่ยวกับรูปแบบงานทัศนศิลป์แล้วครับ มาดูรูปแบบผลงานทัศนศิลป์กันดีกว่าครับว่ามีอะไรบ้างครับ สำหรับรูปแบบงานทัศนศิลป์นะครับนิยมถ่ายทอดความงามอยู่ 3 รูปแบบด้วยกันครับก็คือรูปแบบเหมือนจริงนะครับรูปแบบตัดทอนแล้วก็ ตามความรู้สึกหรือว่านำมาทำนะครับ การถ่ายทอด แนวคิด ในงานทัศนศิลป์มี 3 ลักษณะได้แก่ การถ่ายทอดงานจิตรกรรมและประติมากรรมการถ่ายทอดงานสถาปัตยกรรมนะครับคุณตูนเหมือนที่บอกไปข้างต้นใช่ไหมคะไม่ว่าจะเป็นงานทางจิตรกรรมประติมากรรมสถาปัตยกรรมเราสามารถสร้างสรรค์ได้ทั้ง 3 รูปแบบเลยนั่นเองค่ะใช่แล้วครับมาดูตัวอย่างนะครับคุณตูน ตัวอย่างรูปแบบเสมือนจริงนะครับก็คือการสร้างงานที่ สวัสดีนะครับดังที่ปรากฏอยู่ในธรรมชาติเช่นการเขียนภาพคนเหมือนครับ ภาพตัดภาพทิวทัศน์หรือไม่กับห้างปฏิมากรรมนะครับหรือว่าการปั้นการแกะสลักและการหล่อครับรูปบุคคลสำคัญที่ทำเป็นอนุสาวรีย์ในงานประติมากรรมเป็นต้นครับ เขียนภาพตัวอย่างภาพไหมครับการ์ตูน คลินิกปูนปลาสเตอร์นะครับผลงานของคุณไพฑูรย์เมืองสมบูรณ์ครับ เป็นรูปแบบงานเสมือนจริงครับเหมือนจริงทุกประการและจะไม่ใช่แล้วกะฮาร์ทแสดงว่า แบบงานเสมือนจริงก็คือสามารถ สร้างงานทัศนศิลป์นกมาให้ดูสมจริงแล้วก็เหมือนจริง ต้นแบบมากที่สุดใช่ไหมคะครู ได้ครับไม่ว่าจะเป็นงานปั้นนะครับภาพวาดก็รู้แล้วแต่ถ่ายทอดลักษณะจริงที่มีอยู่ในธรรมชาติครับผม รูปแบบที่ 2 ครับการ์ตูน รูปแบบตัดทอนครับ คือการสร้างงานศิลปะในลักษณะบิดเบือนไปจากของจริงนะครับโดยจะให้ความสำคัญกับรูปแบบที่เหมือนจริงร้อยลง ให้ความสำคัญกับรูปแบบจากความคิดของศิลปินมากขึ้นเพื่อสื่อความงามในการรับรู้และเข้าใจมาก กินอะไรลดเร็ว สั่งสุขภาพดีครับคุณก็เป็นภาพคล้ายๆกับ รูปแจกันดอกไม้ใช่ไหมครับ รู้จักแตกต่างจากแบบแรกนะครับแบบแรกคือเหมือนจริงทุกประการใช่ไหมครับ แบบใช้ขับแบบนี้จะเน้นที่ความสำคัญของความงามและความรู้สึกของศิลปินมากกว่าครับอาจจะไม่ได้เหมือนจริง ประกาศครับแต่ยังดูออกว่าเป็นแจกันดอกไม้อยู่ครับ ลดความเหมือนจริงลงไปใช่ไหมครับ ก็ใส่อารมณ์ความรู้สึกมากขึ้นในผลงานแบบตัดทอนนั่นเองค่ะ จะไป 2 รูปแบบแล้วนะครับแล้วก็มารูปแบบสุดท้ายครับคุณตูน เป็นรูปแบบตามความรู้สึกหรือว่านามธรรมนั้นเองครับ คือการสร้างสรรค์ผลงานศิลปะ พี่ไม่มีรูปแบบและเรื่องราวเหมือนจริงครับ มุ่งแสดงอารมณ์และความรู้สึกของศิลปินที่ถ่ายทอดลงในผลงานครับการสร้างสรรค์ผลงานทัศนศิลป์รูปแบบ รู้สึกของนะครับ ก็เป็นอย่างนั้นครับ ไม่มีความเหมือนจริงเลยใช่ไหมคะครูอาร์ต ไม่มีรูปแบบที่ตายตัวหรือว่าส่งจริง 3 ต้นแบบใช่ไหมคะ ใช้อารมณ์ความรู้สึกใช้ในการศึกษาและก็จินตนาการใช่ไหมครับลงในผลงานทัศนศิลป์ของราเมนค่ะหากเราสังเกตรูปภาพตัวอย่างทุกวัน เด็กไปทานยาแล้วไม่ออกเหรอครับว่าเป็นรูปร่างอะไรใช่ไหมครับการ์ตูน ใช่ค่ะอาจจะเดาไม่ออกว่าเรื่องระเบียบอะไรนะครับ พระสิวลีนะครับจะเป็นผู้ถ่ายทอด เขาจะรับลูกเองนะครับว่าสื่อถึงอะไรครับอันนี้เป็นรูปแบบ อีสานนะครับรูปแบบตามความรู้สึก หรือว่ารูปแบบนามธรรมนะครับภาษาอังกฤษก็คือภาพ attack นะครับการ์ตูน เหมือนที่เราไปดูในหอศิลป์นะครับการ์ตูนก็จะมีงาน หลากหลายรูปแบบเป็นการ์ตูน คำถามชวนคิดรักอ้วนมีภาพ 1 ภาพนะครับเป็นผลงานของศิลปินชื่อดังใช่ไหมครับคุณตูน ผลงานของปิกัสโซ่นั่นเองครับคำถามครับ ภาพนี้เป็นงานเกี่ยวกับรูปแบบใดครับ หลังจากที่เราเรียนรู้เนื้อหาและภาพการ์ตูนเด็กกำลังทดสอบได้นะครับว่าภาพนี้เป็นภาพผลงานของศิลปะรูปแบบใดครับ เชื่อว่าเด็กจะไปทานนะคะตอบได้อย่างแน่นอนหากวาดภาพนี้ไม่ยากเลยค่ะ พร้อมกันเสียงธรรมชาติอีกครั้งหนึ่งครับว่าเป็นรูปแบบงานศิลปะใด เด็กไปทางน่าจะเติบโต นะครับคุณเป็นรูปแบบตัดทอนนั่นเองครับก็คือ ถ่ายทอดลักษณะจากเรื่องจริงใช่ไหมครับคนอื่น รถล้มครับ ยังเดาออกว่าเป็นภาพอะไรนะครับ ยังไม่ได้ส่งจริงทุกอย่างค่ะ มาสุกิจกรรมของเราในวันนี้ครับคุณตูนหลังจากที่เราทราบเนื้อหานะครับ เกี่ยวกับงานถ้าเสร็จแล้วค่ะ วันนี้กว่าจะให้นักเรียนวาดรูปภาพเป็นรูปแบบแบบตัดทอนครับตูนหัวข้อสัตว์โลกน่ารักครับ เราจะมาสร้างผลงาน อยากได้ๆครับพี่ตูนแล้วก็สามารถสื่อสารเรื่องราวได้ครับในหัวข้อของสัตว์โลกน่ารักครับ ไปทางพร้อมแล้วนะครับ ผมก็ขึ้นมาแล้วก็ไปรับชมการสาธิตของครูตูนกับปูอัดได้เลยครับ พร้อมแล้วไปกันเลยครับ ถึงเวลาสร้างสรรค์ผลงานแล้วนะครับตั้งแต่ปลายทางสามารถเตรียมอุปกรณ์ขึ้นมาแล้วก็รับชมการสาธิตของครูตรงกับปูอัดได้เลยนะครับ อุทุมพรไหมครับเพราะมากๆเลยค่ะครูอาร์ต ถ้าเราพร้อมแล้วนะครับเรามาดูก่อนนะวันนี้ก่อนครับว่าจะมีอะไรบ้างครับคุณตูนยอมรับอุปกรณ์ที่ใช้ในวันนี้นะครับมีอย่างที่นั่งเล่น มาดูกันครับ กระดานหรือว่าสมุดวาดเขียนใช่ไหมครับการ์ตูนอกหักมันจะไปตีกรอบแล้วก็เขียนชื่อ เลขที่ไว้รอเลยนะครับ ละครศรีวิชัยนะครับเป็น 14 ว่าสีไม้นะครับ หลังจากนี้ก็จะ ก่อนว่าคนอื่นนะครับไม่ว่าจะเป็นดินสอปากกายางลบแล้วก็มันๆนะครับ อุปกรณ์ อย่างก็คือปากกาตัดเส้นครับถ้าได้ไปทาง เตรียมมาให้พร้อมนะคะเราจะได้สนุกและก็สร้างสรรค์ผลงานศิลปะตัวอย่าง ที่นั่นเองค่ะ หัวข้อที่เราจะทำในวันนี้นะครับก็คือ การทำรูปภาพรูปแบบตัดทอนใช่ไหมครับคุณตูน ขอสัตว์โลกน่ารักนะครับเด็กๆทั้งหลายคนอาจจะยังไม่เข้าใจถึงรูปแบบตัดทอนใช่ไหมครับ มาขุดตากูก็ได้ให้ดูภาพของปิกัสโซใช่ไหมคะ เป็นภาพของบุคคลธรรมดา เดี๋ยวนี้ครูอันหนึ่งผลงานให้ตัวอย่าง ส้ม 1 ลูกครับ รูปแบบ ของลูกกระท้อนใช้ Butter ใช่ไหมครับหวาน ลูกของบุคคลสามารถสังเกตได้ว่าลักษณะ ถ่ายทอดออกมานะครับจะไม่สมจริงเลยเหมือนจริงเป็นรูปแบบ รูปร่างเรขาคณิตมาประกอบกัน ยังไม่ รู้จักความคิดถึงภาพการ์ตูน ตัวอย่างรูปแบบกระทง ทำลูกอม พรุ่งนี้ ว่าจะทำ รูปแบบลายเส้น ปกติน่าจะมี ออกจากวัด วันนี้กันค่ะ ใช่แล้วค่ะ เห็นว่ามันน่ารัก มาเป็นรูปแบบการตัดทอน เรียบร้อยแล้วครับ กลับแล้วครับ ลูกน้องน่ะครับเป็นรูปแบบตัดทอนนะครับ วาดรูปเหมือนจริง ไม่ทักกูอาจไม่จำเป็นจะต้อง แมวของขวัญก็ได้นะคะ เริ่ม รูปร่างเรขาคณิตง่ายๆ เตรียมประกอบการนะครับ การ์ตูน ฉันชอบในงานที่มันกินนะครับ เป็นรูปร่างมาก่อนนะคะ สมุดสมุดอยู่ใกล้ๆนะคะ แบบนี้ ถ่ายทอดเรื่องราวออกมาในรูปแบบที่เรามอง ลูกอะไร กำลังเข้าไปให้ ของเรานะครับ อยากจะไปครับ ความรู้ที่ได้มา อันนี้เลยครับ อ่านทำไม ลูกชายใช่ไหมคะครูอาร์ตกับผลงานที่มีได้เลย จะไปทาง ว่าจะร่างเป็น น้องแมว ขามานะครับ รูปร่างยังไง เส้นโค้งมาประกอบกัน สงกรานต์ หลังภาพนะครับเข้าไปได้เลยครับ แล้วก็ในส่วนของพื้นหลังนะครับแล้วก็ สมาชิก ต่างธนาคารได้เลยนะครับไม่จำเป็นต้องให้เหมือนจริงนะครับ ว่าจะทำพื้นหลังเป็นเส้นตรงนะครับ ส่งแนวตั้ง หลอกกันแล้วก็เส้นตรงแนวนอนนะครับ กลับการ์ตูน ขอเสียงดังๆนะครับ อากาศให้เต็มกระดาษของเราไปเลยครับ ประยุกต์ใช้ในการสกัดรถสำคัญกว่า ใช่ครับ วัดผาน้ำย้อยด้วยครับ เส้นโค้ง ปลายทางไม่ต้องกลัวว่าจะเป็น คำนึงถึงความสมจริงอยู่แล้วใช่ไหมคะ ใครคือเพื่อนหรือว่าคุณครูไปทางยาก่อนนะครับว่าเป็นรูปสัตว์ตัวไหนครับ การถ่ายทอดงานศิลปะอยู่ในรูปแบบที่น่าสนใจมากเลยครับ เงินปลายทางคนใดที่ ถ้าไม่เหมือนว่าไม่สวยนะครับประมาณ 15:00 น ก็ได้นะครับ ถึงแล้วครับปกตินะครับ ให้เราสามารถถ่ายทอดแล้วก็รับรู้รับทราบนะครับ ความหมายในภาพนะคะ อันนี้ก็เป็นงานศิลปะคิดได้เช่นเดียวกันเพราะว่าความจริงของผลงานศิลปะศิลปะคือการสื่อสารอารมณ์ความรู้สึก ใช่ครับ ต้องสามารถสื่อสารอารมณ์ความรู้สึกของผลงานได้จริงๆนะครับ นึกว่ามันจะต้องส่งอย่างเดียวใช่ไหมครับคุณ ไม่มีงานศิลปะ งานไหนนะคะ สวยค่ะ ใช่ครับ ต้องมีความงามในผลงาน ชินแล้วครับ แม่คนอื่นเขาจะ ไม่รับรู้รับทราบไม่สนใจเรา เรารับรู้เองนะครับอันนี้ก็เป็นงานศิลปะครับ คำคมของอาจารย์ อาจารย์ถวัลย์ดัชนีนะครับศิลปะไม่ได้มีไว้ให้เข้าใจไหมครับ มีไว้ให้รู้สึกนั้นเองค่ะ ขอเติมเต็มนะครับถ้าเราคิดว่า พอใจในผลงานแล้วนะครับ ใช้ประกันการตัดเส้นได้เลยนะครับ เสร็จแล้วนะครับ ก็ลบที่ไม่ต้องการออกนะครับ งั้นก็จะลงมือระบายสีครับ เดี๋ยวกูอ่ะ ผลงานที่ เรียบร้อยแล้วครับการ์ตูนให้นักเรียนไปทางดูครับ ว่าเป็นผลงานที่เอาคร่าวๆไว้ก่อน เล่นเสร็จแล้วครับ จะมาลงมือ มาสีอะไรครับ หลังคามีธนาคารเลยนะครับไม่ต้องส่งจริงครับคุณตูน ว่าจะเลือกใช้สีเหลืองก่อนครับ ไปตามจินตนาการเลยนะครับ พื้นที่ว่างก่อนก็ได้ครับ วิธีการระบายสีนะครับคืออะไร ชอบนะครับประธาน รองพื้นไปก่อนครับคนอื่นไม่ต้องเก็บนะครับระบาย จ่ายเต็มภาพให้สมบูรณ์ครับค่อยมาเก็บรายละเอียดแล้วก็เพิ่มความเข้มทีหลังครับ ไม่เป็นการ อาจจะไปรับประตูใช่ป่ะ รอมืดๆก่อน ยังไม่ต้องกดตัวเองให้เข้มนะคะ เรา มั่นใจเหรอ ประมาณนี้นะคะ Smart มา ระบายทับเพิ่มนะคะแล้วก็ชัดเจนมากขึ้นได้เลยค่ะ ระบายสลับช่องกันนะครับ ระบายบอกให้เต็มช่อง คนเก็บรายละเอียดหรือวะ เข็มขัด ตรงไหนเราจะเอาสีเหลืองบ้างครับก็ระบายเหลือมาก่อนครับ ของคุณก็เป็นภาพ ตัวไหนครับคุณมีลูกแล้วใช่ไหมคะ การ์ตูน เลือกไม่ได้กับบางคนชอบครับ เจ้าหมากับน้องแมวนะคะ เอามาผสมรวมกันเลยค่ะ ไปต่อยอดนะครับสามารถผสมผักผสมหลากหลายชนิดเข้าด้วยกันจะได้รับขุดหลุมใช่แล้วค่ะ มักกะสันได้ตาม ความคิดและจินตนาการค่ะ งั้นพักผ่อนนะครับ เราจะไม่ยึดติด จริงหรอคะเหมือนจริงมากกว่า ให้อารมณ์ความรู้สึกนะคะของการเอาความคิดสร้างสรรค์ของเรา ออกมาเนี่ยเต็มที่เลยค่ะ หลังจากที่เราเข้าใจสีเหลืองแล้วนะคะ มาน้ำจืด เข้ามาแล้วนะครับพี่ตูน ขอเลือกใช้สีแดงนะครับ สังเกตไหมครับว่ากูอาจจะยังไม่ได้ใบเคลมนะครับ ระบายตรง ลองขึ้นไปก่อนนะครับ แล้วจะมาเพื่อตำหนักเข้มทีหลังนะครับคุณตูน สบายไปตามที่บางเส้นนะครับ แนวตั้ง เราก็ กระดาษเป็นแนวตั้งให้ด้วยครับ เสียนะครับ รอระบายสี แนวเสียงไปด้วยนะ เราจะทำเส้นแบบนี้ ส่วนในภาพวาดนะครับ ใช้สีตามจินตนาการได้เลยครับ บ่ายๆนะครับไม่ต้องเครียดนะครับท่านเสียแล้วนะครับแล้วก็จะได้ งั้นเป็นแบบนี้ครับคุณตูน ตื่นยัง ผลงานที่ยังไม่เสร็จสมบูรณ์นะครับ จะเป็นตัวอย่างของ ลองติดไว้ก่อนนะครับ คำว่าขวายังไม่ระบายไม่เจ็บครับคุณ เสียงกลางนะครับ เกมก่อนครับกลับมาสู่ขั้นตอนสุดท้ายในการระบายสีเข้มขึ้นเอง ดูกันนะครับ อย่างแรกว่าสบายสีแดงไว้นะครับแล้วก็ เพิ่มความเข้มในการระบายทำให้ 1 รอบครับ รูตูดร่างภาพเสร็จแล้วมาสู่ขั้นตอนกับเส้นใช่ไหมครับได้แล้วครับ สมัครทำพร้อมกับคุณได้เลยนะครับ งั้นก็ต้องทำก็คือคิดก่อนนะครับว่าจะทำเป็นรูปสัตว์ชนิดไหนนะครับ ไม่ต้องไปต่อเลยครับอาจจะเป็นสัตว์เลี้ยงนะครับ บริษัทที่เราชื่นชอบก็ได้ครับหรือถ้าใครนี่ อาการเริ่มกระตุกก็สามารถ ความคิดสร้างสรรค์นะครับในการ ตามปกติธนาคารขึ้นมาอันนี้ก็ได้เหมือนกันครับใช่แล้วค่ะ ย้ำอีกครั้งทางขวา เหงาทำ การตัดทอนใช่ไหมคะ เด็กไม่ต้องกังวลหรือว่าไปยึดติดกันนะคะกับความเป็นจริงหรือว่าสมจริงนะคะมันกว่าภาคอื่นจะเหมือนว่าไม่เหมือนอย่างไรนะคะใช่แล้วครับมาสร้างสรรค์ตามจินตนาการเลย วิธีการเล่นในการสร้างสรรค์ภาพตัดทอนนะครับ รูปร่างเรขาคณิตง่ายกว่านะครับคุณตูนสามเหลี่ยมสี่เหลี่ยมวงกลมนะครับสามารถว่าขึ้นมาในก่อนเลยครับจากนั้นค่อยต่อเติมเป็นรูปสัตว์ที่รับประกันนะครับคุณตูน ว่างานศิลปธรส่วนใหญ่ก็จะเป็นรูปร่างเรขาคณิตการ์ตูนใช่ค่ะ ลายเส้นง่ายๆครับ เส้นโค้งมาประกอบกันครับ ไม่อยากให้ดาวออกมาเป็นรูปอะไรครับโดยที่ไม่ต้องคำนึงถึงความสมจริงมาก นะครับ การ์ตูน เราจะระบายสีเข้มเลยครับ นักเลงประธานนะครับ เวลาว่าง porn hub นอกเหนือจากการ พักผ่อนได้แล้วนะครับ สามารถทำภาพรูปแบบอื่นไหมครับส่วนมากจะเป็นภาพเสมือนจริงนะครับหรือภาพแบบนามธรรมตามความรู้สึกนะครับ สามารถ สร้างสรรค์ผลงานได้แล้วก็เอามาให้กูไปทางกับผมก็ได้นะครับจะดีมากๆเลยครับแล้วก็ผลงานนะคะในรูปแบบอื่นๆด้วยก็ได้นะครับเด็กๆไปทาง อย่างเช่น งานแบบ เอามาทำใช่ไหมคะหรือว่างานแบบแตกนี่หรือแบบแตกตัวใช่ไหมคะหวานนิดเดียวก็สามารถ สร้างสรรค์ง่ายนะคะ เปิดการใช้อารมณ์ความรู้สึกของเราอย่างเต็มที่ใช่ไหมคะขวาน ใช่แล้วครับ ฉันชอบนะคะ มาระบายหรือไม่ ตามใจชอบเลยครับนอกจากสีก็จะเป็นการวาดเส้นนะครับ 22 มาแล้วเขาว่าแต่ความรัก อาการของโรคมะเร็ง รูปแบบงานศิลปะ ขอรูปแบบนะครับ ปูอัดไปก่อนครับน้าซื้อบ้านที่นี่ รังสรรค์ขึ้น อารมณ์ความรู้สึกคุ้นๆ มีความสุขมากมากนะมันเป็นรูปแบบของ มาทำหรือว่า รูปแบบตามความรู้สึก ไม่ได้มีความเหมือนจริงหรือว่าสมจริงใช่ไหมครับ แน่ครับอาจจะเป็นการสื่อสารนะคะ ความงามนะคะผ่านอารมณ์ความรู้สึกของเรามากกว่าค่ะ ใช่ค่ะ คุณครูปลายทางนะครับ น่าสนใจนะครับก็สามารถพานักเรียนไปทางไปรับผมได้เลยนะครับโดยเฉพาะ อาการผิดปกตินะครับหรือตามปกตินะครับ การรับรู้รับทราบ ผลงานศิลปะนะครับคุณตูน ใช่แล้วค่ะ ได้รับความรู้จากการอ่านแล้วก็พูดเถอะมึง ชมงานศิลปะนะครับใช่ครับ หรือว่าในพื้นที่หรือว่าท้องถิ่นใดนะคะอาจจะ หาสถานที่ที่เป็นหอศิลป์ วัดแคลอรี่ อยากไปกับความจริง ใกล้ตัวเราในหลายที่เลยค่ะ ในวัดใช่ไหมคะครูอาร์ต ก็สามารถไปดูผลงานศิลปะได้เลยอย่างเช่นภาพวาดจิตรกรรมฝาผนังใช่ไหมคะ คุณอะไรครับงานศิลปะมีอยู่ใน ชีวิตประจำวันของเรา สถานที่สถานการณ์ในวัดนะครับในบ้านแม้แต่ในโรงเรียนของเรานะครับ แบบนี้ก็ได้ครับ ใช่แล้วค่ะดูมันจะเป็นรูปปั้น ปากก็เป็น ไปทางวัดสระเกศ การที่เราเห็นนี่ งานรูปแบบไหนนะคะ จริงหรือเปล่าหรือว่าแบบ สาทรครับ ปลายทางของเผ็ดในโรงเรียนครับ ก้อนหินลักษณะแปลกๆใช่ไหมครับ ลักษณะสวยงาม คิดว่าเป็นงานศิลปะหรือเปล่าครับ 150 บาทหรือเปล่าครับ คิดว่าไม่ใช่อย่างแน่นอนกว่า 50 บาทนะคะสินค้าเป็นความงามที่ จากจตุจักรขึ้นนั่นเองค่ะ ขอให้สุขภาพจิตนั้นจะส่งงานครับ หรือว่านำมาทำก็ตาม ไม่ใช่งานศิลปะกับคุณว่ามนุษย์ไม่ได้เป็นผู้สร้างสรรค์ขึ้นใช่ไหมครับใช่แล้วค่ะ เมื่อใดก็ตามที่มัน ก้อนหินเหล่านั้นนะครับ มา จัดเรียงต่อกันมาสร้างสรรค์ให้เป็น รูปแบบต่างๆนะครับ อันนี้จะเป็นงานสวนป่าครับพี่ตูน ใช่แล้วค่ะ ก็จะทำผลงานแบบนี้ไปเรื่อยๆจนสมบูรณ์นะครับผลงานที่สวยงามมากเลยครับคุณตูน ตัวอย่างอันแรก โอนให้ทันทีรับส่งใช่ไหมครับ ใช่ค่ะ วัดเกาะเติมสีเข้มนิดนึงครับ ตัดเสร็จสมบูรณ์แล้วครับ สวยงามและน่าสนใจมากๆเลยค่ะครูอาร์ต เด็กๆไปทางมีเวลาเหลือก็สามารถระบายสีในแก้วจนเต็มภาพผลงานได้เลยนะครับอันนี้ของครูอาร์ตก็ เป็นตัวอย่างให้นักเรียนไปทางนั้นก่อนครับอาจจะยังไม่สมบูรณ์มากนะครับ ความรู้ที่ได้กว่านี้ ก็ดูวิธีการสอนของครูนะครับ ของใช้ของตัวเองนะวันนี้ก็ การระบายสีแล้วก็ กัลปพฤกษ์เมนูพรุ่งนี้นะคะ ก็สนิทกันครับรับประกันนักเรียนอยู่ใช่ไหมครับ ให้นักเรียนปลายทางนะครับ สร้างสรรค์ผลงานต่ออย่างเต็มที่เลยครับกลับมาบทเรียน การสรุปบทเรียนอีกครั้งหนึ่งครับ หมดเวลาในการสร้างสรรค์ผลงานแล้วนะครับวันนี้นักเรียนไปทางสามารถ เก็บอุปกรณ์ได้เลยนะครับส่วนนักเรียนคนใดที่นำผลงานไม่เสร็จนะครับสามารถหาเวลาว่างในการมาทำต่อนะครับแล้วก็ส่งงานให้ ตรงตามกำหนดของคุณครูประธานด้วยครับ ส่วนความรับผิดชอบด้วยนะครับตูนใช่แล้วครับเดี๋ยวผมต้องมารับผิดชอบนะคะส่งมาให้กูสักคนเลยครับ สำหรับนักเรียนคนใดที่นำผลงานเสร็จเรียบร้อยแล้วครับสามารถออกมานำเสนอผลงานหน้าชั้นเรียนได้เลยนะครับอย่าลืมบอกชื่อผลงานนะครับบอก ไม่มีการสร้างสรรค์นะครับรวมถึงบอกในบันดาลใจหรือว่าความประทับใจในการสร้างสรรค์ผลงานนะครับ กูปลายทางสามารถให้คะแนนประธานได้เลยนะครับ หรือ โรงเรียนประธานโรงเรียนใดนะครับที่สนใจอยากส่งผลงานให้คุณครูมารับชมนะครับ ว่าสามารถจัดส่งมาได้นะครับตามที่อยู่ที่ขึ้นให้นะครับโรงเรียนวังไกลกังวลใน พระบรมราชูปถัมภ์ครับฝ่ายประถมนะครับผมรบกวนคุณครูปลายทางครับรวม ผลงาน หลังจากที่เราเรียนรู้เนื้อหาเกี่ยวกับสร้างสรรค์ผลงาน แบบตัดทอนมาแล้วนะครับเวลามันทบทวนบทเรียนในการสรุป จะไปทางเขียนไว้ว่านะครับ รูปแบบการทัศนศิลป์มีอยู่ 3 รูปแบบสกุลรหัสมาดูที่รูปแบบที่ 1 นะครับ ก็คือรูปแบบเสมือนจริงไหมครับหรือว่า ภาพที่เหมือนจริงทุกอย่างครับไม่ว่าจะเป็นงาน เหมือนกันครับพี่ตูนหรือว่าว่าถ้าสมมุตินะครับวันนี้ก็เป็นรูปแบบเหมือนจริง ขาเป็นการลอกเลียนมาจากต้นแบบนั้นเองใช่ค่ะรูปแบบตัดทอนนะครับรูปแบบ ที่ได้รับแรงบันดาลใจมาจากของจริงทั้งการ์ตูนหรือว่าวาดให้เหมือนจริงครับทั้งรูปภาพหรือว่ารูปปั้นนะครับคุณตูนใช่ครับลดความเหมือนจริงลงนะคะ สอนให้เป็นโครงสร้างง่ายๆใช่ไหมคะควรอย่างเช่นรูปร่างของเรขาคณิตนั้นเองค่ะ ไม่มีความรู้สึกมากกว่าแล้วก็แบบสุดท้ายค่ะ รูปแบบตามความรู้สึกของคนอื่นแบบนี้ก็ อื่นเลยครับอันนี้ความรู้สึกอย่างเดียวครับไม่เหมือนจริงครับคุณตูน มีรูปแบบรูปร่างที่ไปตรวจนะคะหรือว่าได้ตัวนะ ใช้อารมณ์ความรู้สึกของเราทักไปคือสื่อสารระหว่าง ภาษีเต็มพิกัดนะครับไปรับชมงานศิลปะที่ไหนก็ตาม มาติดใจอ่อนนะครับ ว่าเป็นรูปแบบไหนนะครับแล้วก็สามารถสร้างสรรค์ผลงานนะครับ เรามาดูบทเรียนนะครับจัดไปครับคุณว่าเราจะเลือกอะไรครับ สำหรับเรื่องที่เรียนในสัปดาห์หน้านะครับเป็นหน่วยการเรียนรู้ไหมครับคุณตูน เป็นเรื่อง ชนะศิลป์ท้องถิ่นภาคเหนือและก็ภาคตะวันออกเฉียงเหนือครับพานักเรียนไปทางจำได้ในภาคเรียนที่ 1 ใช่ไหมครับ ลดได้เรียนเกี่ยวกับภูมิปัญญาท้องถิ่นไปแล้วนะคะ ผ้าป่านะครับเดี๋ยวครั้งหน้านะครับเราจะมาลงเรื่อยๆนะครับ ส่งรายละเอียดเกี่ยวกับ ทัศนศิลป์ท้องถิ่นของภาคเหนือและภาคตะวันออกเฉียงเหนือนั้นก่อนครับน่าสนใจมากๆค่ะครูอาร์ตจะต้องมีอะไร ขออภัยเปลี่ยนในครั้งต่อไปนะครับอย่างแรกคือสีโปสเตอร์หรือว่าสีไม้ค่ะเตรียมมาให้พร้อมด้วยนะครับ ระยะที่ 2 ค่ะ เตรียมกันอยู่ทุกครั้งอยู่แล้วใช่ไหมครับวันนั้นก็คือกระดาษวาดเขียนว่าเด็ก สมุดวาดเขียนก็ได้นะคะรวมถึงอุปกรณ์ว่าคนอื่นคะไม่ว่าจะเป็นดินสอยางลบ เตรียมให้พร้อมเลยนะคะ ปลายทาง ครับ ประทานโทษทีไม่ได้รับประทานนะครับแล้วจะมาสรุป เกี่ยวกับ ภาคเหนือและภาคตะวันออกเฉียงเหนือครับการ์ตูนในภาคหน้า ฝากเช่นเคยครับ คำคมวันนี้คืออะไรครับคุณค่าสำหรับคำของศิลปะประจำสัปดาห์นี้นะคะ ทำงานเถอะป่ะ ปากชีวิตของเขาชีวิต เขาเป็นอย่างไร ศิลปะของเขาเป็นอย่างนั้น ศาสตราจารย์ปริญญาตันติสุขปิดแห่งชาติ ขอบคุณคำคมดีๆ การ์ตูน สัปดาห์หน้านะครับเดี๋ยวรถจะมาพบกันอีกครั้งหนึ่งครับวันนี้ก็ขอบคุณแล้วก็สวัสดีครับ สวัสดีค่ะ บ๊ายบาย</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DLTV 2/2564 ป. 5 ศิลปะ หน่วยที่ 8_๑ รูปแบบงานทัศนศิลป์ 21 ธ.ค. 2564</dc:title>
  <dc:creator/>
  <cp:keywords/>
  <dcterms:created xsi:type="dcterms:W3CDTF">2024-01-04T03:09:07Z</dcterms:created>
  <dcterms:modified xsi:type="dcterms:W3CDTF">2024-01-04T03:0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6 มกราคม 2566 เวลา 09.01 น.</vt:lpwstr>
  </property>
  <property fmtid="{D5CDD505-2E9C-101B-9397-08002B2CF9AE}" pid="3" name="subtitle">
    <vt:lpwstr/>
  </property>
</Properties>
</file>